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1457A29D" w:rsidR="005B05B9" w:rsidRPr="000F2CB4" w:rsidRDefault="00C76974" w:rsidP="005B05B9">
      <w:pPr>
        <w:pStyle w:val="Heading1"/>
        <w:jc w:val="center"/>
      </w:pPr>
      <w:r>
        <w:t xml:space="preserve">Exercises: </w:t>
      </w:r>
      <w:r w:rsidR="00164CE8">
        <w:t>Simple Commands</w:t>
      </w:r>
    </w:p>
    <w:p w14:paraId="0B4B8046" w14:textId="1C4828D6" w:rsidR="005B05B9" w:rsidRPr="007C4A67" w:rsidRDefault="000F2CB4" w:rsidP="007C4A67">
      <w:pPr>
        <w:spacing w:before="40" w:after="40"/>
        <w:jc w:val="center"/>
        <w:rPr>
          <w:lang w:val="bg-BG"/>
        </w:rPr>
      </w:pPr>
      <w:r>
        <w:t>Test your solutions in the</w:t>
      </w:r>
      <w:r w:rsidR="005B05B9" w:rsidRPr="005B05B9">
        <w:rPr>
          <w:lang w:val="bg-BG"/>
        </w:rPr>
        <w:t xml:space="preserve"> </w:t>
      </w:r>
      <w:r w:rsidR="005B05B9" w:rsidRPr="005B05B9">
        <w:rPr>
          <w:b/>
        </w:rPr>
        <w:t>judge</w:t>
      </w:r>
      <w:r w:rsidR="005B05B9" w:rsidRPr="00B84926">
        <w:rPr>
          <w:b/>
          <w:lang w:val="bg-BG"/>
        </w:rPr>
        <w:t xml:space="preserve"> </w:t>
      </w:r>
      <w:r>
        <w:rPr>
          <w:b/>
        </w:rPr>
        <w:t>system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C10B36" w:rsidRPr="00C10B36">
          <w:rPr>
            <w:rStyle w:val="Hyperlink"/>
          </w:rPr>
          <w:t>https://judge.softuni.org/Contests/4624</w:t>
        </w:r>
      </w:hyperlink>
    </w:p>
    <w:p w14:paraId="3B25186E" w14:textId="16EA00A8" w:rsidR="005B05B9" w:rsidRPr="00164CE8" w:rsidRDefault="00C03BC5" w:rsidP="00271FC8">
      <w:pPr>
        <w:pStyle w:val="Heading2"/>
        <w:numPr>
          <w:ilvl w:val="0"/>
          <w:numId w:val="2"/>
        </w:numPr>
      </w:pPr>
      <w:r w:rsidRPr="00164CE8">
        <w:t>Text Reading</w:t>
      </w:r>
    </w:p>
    <w:p w14:paraId="5D9B2065" w14:textId="77777777" w:rsidR="007C4A67" w:rsidRDefault="00C03BC5" w:rsidP="005B05B9">
      <w:pPr>
        <w:rPr>
          <w:lang w:val="bg-BG"/>
        </w:rPr>
      </w:pPr>
      <w:r w:rsidRPr="00164CE8">
        <w:t xml:space="preserve">Write a </w:t>
      </w:r>
      <w:r w:rsidR="000354E0" w:rsidRPr="00164CE8">
        <w:rPr>
          <w:b/>
          <w:bCs/>
        </w:rPr>
        <w:t>console</w:t>
      </w:r>
      <w:r w:rsidRPr="00164CE8">
        <w:rPr>
          <w:b/>
          <w:bCs/>
        </w:rPr>
        <w:t xml:space="preserve"> program</w:t>
      </w:r>
      <w:r w:rsidRPr="00164CE8">
        <w:t xml:space="preserve"> that</w:t>
      </w:r>
      <w:r w:rsidR="007C4A67">
        <w:rPr>
          <w:lang w:val="bg-BG"/>
        </w:rPr>
        <w:t>:</w:t>
      </w:r>
    </w:p>
    <w:p w14:paraId="588A4BAD" w14:textId="0C4ABCBD" w:rsidR="007C4A67" w:rsidRPr="007C4A67" w:rsidRDefault="007C4A67" w:rsidP="007C4A67">
      <w:pPr>
        <w:pStyle w:val="ListParagraph"/>
        <w:numPr>
          <w:ilvl w:val="0"/>
          <w:numId w:val="29"/>
        </w:numPr>
      </w:pPr>
      <w:r w:rsidRPr="007C4A67">
        <w:t>Reads</w:t>
      </w:r>
      <w:r w:rsidR="00C03BC5" w:rsidRPr="007C4A67">
        <w:t xml:space="preserve"> </w:t>
      </w:r>
      <w:r w:rsidR="00C03BC5" w:rsidRPr="007C4A67">
        <w:rPr>
          <w:b/>
          <w:bCs/>
        </w:rPr>
        <w:t>input</w:t>
      </w:r>
      <w:r w:rsidR="00C03BC5" w:rsidRPr="007C4A67">
        <w:t xml:space="preserve"> from the console</w:t>
      </w:r>
    </w:p>
    <w:p w14:paraId="1927093B" w14:textId="73642F50" w:rsidR="005B05B9" w:rsidRPr="007C4A67" w:rsidRDefault="007C4A67" w:rsidP="007C4A67">
      <w:pPr>
        <w:pStyle w:val="ListParagraph"/>
        <w:numPr>
          <w:ilvl w:val="0"/>
          <w:numId w:val="29"/>
        </w:numPr>
      </w:pPr>
      <w:r w:rsidRPr="007C4A67">
        <w:t>Print</w:t>
      </w:r>
      <w:r w:rsidR="00C03BC5" w:rsidRPr="007C4A67">
        <w:t xml:space="preserve"> the </w:t>
      </w:r>
      <w:r w:rsidR="00C03BC5" w:rsidRPr="007C4A67">
        <w:rPr>
          <w:b/>
          <w:bCs/>
        </w:rPr>
        <w:t>entered</w:t>
      </w:r>
      <w:r w:rsidR="00C03BC5" w:rsidRPr="007C4A67">
        <w:t xml:space="preserve"> text on the console</w:t>
      </w:r>
    </w:p>
    <w:p w14:paraId="189A9882" w14:textId="56AFE868" w:rsidR="007C4A67" w:rsidRPr="00164CE8" w:rsidRDefault="007C4A67" w:rsidP="007C4A67">
      <w:pPr>
        <w:pStyle w:val="Heading3"/>
        <w:ind w:left="90"/>
      </w:pPr>
      <w:r w:rsidRPr="00164CE8">
        <w:t>Example Input</w:t>
      </w:r>
      <w:r w:rsidR="002E3FAB">
        <w:t xml:space="preserve"> </w:t>
      </w:r>
      <w:r w:rsidRPr="00164CE8">
        <w:t>/</w:t>
      </w:r>
      <w:r w:rsidR="002E3FAB">
        <w:t xml:space="preserve"> </w:t>
      </w:r>
      <w:r w:rsidRPr="00164CE8">
        <w:t>Output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8"/>
        <w:gridCol w:w="1559"/>
      </w:tblGrid>
      <w:tr w:rsidR="007C4A67" w:rsidRPr="00164CE8" w14:paraId="634C74F7" w14:textId="77777777" w:rsidTr="007C4A67">
        <w:tc>
          <w:tcPr>
            <w:tcW w:w="1238" w:type="dxa"/>
            <w:shd w:val="clear" w:color="auto" w:fill="D9D9D9" w:themeFill="background1" w:themeFillShade="D9"/>
            <w:vAlign w:val="center"/>
          </w:tcPr>
          <w:p w14:paraId="0F684D2D" w14:textId="77777777" w:rsidR="007C4A67" w:rsidRPr="00164CE8" w:rsidRDefault="007C4A67" w:rsidP="00094D5B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2F657BD5" w14:textId="77777777" w:rsidR="007C4A67" w:rsidRPr="00164CE8" w:rsidRDefault="007C4A67" w:rsidP="00094D5B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Output</w:t>
            </w:r>
          </w:p>
        </w:tc>
      </w:tr>
      <w:tr w:rsidR="007C4A67" w:rsidRPr="00164CE8" w14:paraId="0C9A62BA" w14:textId="77777777" w:rsidTr="007C4A67">
        <w:tc>
          <w:tcPr>
            <w:tcW w:w="1238" w:type="dxa"/>
            <w:vAlign w:val="center"/>
          </w:tcPr>
          <w:p w14:paraId="073018BA" w14:textId="29D514EA" w:rsidR="007C4A67" w:rsidRPr="00164CE8" w:rsidRDefault="007C4A67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# Rocks</w:t>
            </w:r>
          </w:p>
        </w:tc>
        <w:tc>
          <w:tcPr>
            <w:tcW w:w="1559" w:type="dxa"/>
            <w:vAlign w:val="center"/>
          </w:tcPr>
          <w:p w14:paraId="5B3147BF" w14:textId="481FD6C3" w:rsidR="007C4A67" w:rsidRPr="00164CE8" w:rsidRDefault="007C4A67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# Rocks</w:t>
            </w:r>
          </w:p>
        </w:tc>
      </w:tr>
    </w:tbl>
    <w:p w14:paraId="1CD0FD85" w14:textId="77777777" w:rsidR="007C4A67" w:rsidRPr="00164CE8" w:rsidRDefault="007C4A67" w:rsidP="007C4A67">
      <w:pPr>
        <w:pStyle w:val="Code"/>
      </w:pPr>
    </w:p>
    <w:p w14:paraId="0DDA34E6" w14:textId="5373BAD7" w:rsidR="00AD7B07" w:rsidRPr="00164CE8" w:rsidRDefault="007265D3" w:rsidP="00AD7B07">
      <w:pPr>
        <w:pStyle w:val="Heading2"/>
        <w:numPr>
          <w:ilvl w:val="0"/>
          <w:numId w:val="2"/>
        </w:numPr>
      </w:pPr>
      <w:r w:rsidRPr="00164CE8">
        <w:t>Square Area</w:t>
      </w:r>
    </w:p>
    <w:p w14:paraId="4B6843A1" w14:textId="77777777" w:rsidR="002E3FAB" w:rsidRDefault="007E3B17" w:rsidP="00D434DA">
      <w:r w:rsidRPr="00164CE8">
        <w:t xml:space="preserve">Write a </w:t>
      </w:r>
      <w:r w:rsidR="000354E0" w:rsidRPr="00164CE8">
        <w:rPr>
          <w:b/>
          <w:bCs/>
        </w:rPr>
        <w:t>console</w:t>
      </w:r>
      <w:r w:rsidRPr="00164CE8">
        <w:rPr>
          <w:b/>
          <w:bCs/>
        </w:rPr>
        <w:t xml:space="preserve"> program</w:t>
      </w:r>
      <w:r w:rsidRPr="00164CE8">
        <w:t xml:space="preserve"> that</w:t>
      </w:r>
      <w:r w:rsidR="002E3FAB">
        <w:t>:</w:t>
      </w:r>
    </w:p>
    <w:p w14:paraId="67B49D37" w14:textId="11B34B51" w:rsidR="002E3FAB" w:rsidRPr="002E3FAB" w:rsidRDefault="002E3FAB" w:rsidP="002E3FAB">
      <w:pPr>
        <w:pStyle w:val="ListParagraph"/>
        <w:numPr>
          <w:ilvl w:val="0"/>
          <w:numId w:val="30"/>
        </w:numPr>
      </w:pPr>
      <w:r w:rsidRPr="002E3FAB">
        <w:t>R</w:t>
      </w:r>
      <w:r w:rsidR="007E3B17" w:rsidRPr="002E3FAB">
        <w:t xml:space="preserve">eads the </w:t>
      </w:r>
      <w:r w:rsidRPr="002E3FAB">
        <w:t xml:space="preserve">integer number, which represents </w:t>
      </w:r>
      <w:r w:rsidR="007E3B17" w:rsidRPr="002E3FAB">
        <w:rPr>
          <w:b/>
          <w:bCs/>
        </w:rPr>
        <w:t>length of one side of a square</w:t>
      </w:r>
    </w:p>
    <w:p w14:paraId="7F2819B8" w14:textId="33D19CB6" w:rsidR="002E3FAB" w:rsidRPr="002E3FAB" w:rsidRDefault="002E3FAB" w:rsidP="002E3FAB">
      <w:pPr>
        <w:pStyle w:val="ListParagraph"/>
        <w:numPr>
          <w:ilvl w:val="0"/>
          <w:numId w:val="30"/>
        </w:numPr>
      </w:pPr>
      <w:r>
        <w:t>C</w:t>
      </w:r>
      <w:r w:rsidR="007E3B17" w:rsidRPr="002E3FAB">
        <w:t xml:space="preserve">alculates </w:t>
      </w:r>
      <w:r w:rsidR="00DB4D50" w:rsidRPr="002E3FAB">
        <w:rPr>
          <w:b/>
          <w:bCs/>
        </w:rPr>
        <w:t>its</w:t>
      </w:r>
      <w:r w:rsidR="007E3B17" w:rsidRPr="002E3FAB">
        <w:rPr>
          <w:b/>
          <w:bCs/>
        </w:rPr>
        <w:t xml:space="preserve"> area</w:t>
      </w:r>
      <w:r w:rsidR="007E3B17" w:rsidRPr="002E3FAB">
        <w:t xml:space="preserve"> </w:t>
      </w:r>
    </w:p>
    <w:p w14:paraId="3067829A" w14:textId="48FFB282" w:rsidR="00D434DA" w:rsidRDefault="002E3FAB" w:rsidP="002E3FAB">
      <w:pPr>
        <w:pStyle w:val="ListParagraph"/>
        <w:numPr>
          <w:ilvl w:val="0"/>
          <w:numId w:val="30"/>
        </w:numPr>
      </w:pPr>
      <w:r>
        <w:t>P</w:t>
      </w:r>
      <w:r w:rsidR="00DB4D50" w:rsidRPr="002E3FAB">
        <w:t>rints</w:t>
      </w:r>
      <w:r w:rsidR="007E3B17" w:rsidRPr="002E3FAB">
        <w:t xml:space="preserve"> the </w:t>
      </w:r>
      <w:r w:rsidRPr="000E7E4E">
        <w:rPr>
          <w:b/>
          <w:bCs/>
        </w:rPr>
        <w:t>calculated area</w:t>
      </w:r>
      <w:r w:rsidR="007E3B17" w:rsidRPr="002E3FAB">
        <w:t xml:space="preserve"> on the console</w:t>
      </w:r>
    </w:p>
    <w:p w14:paraId="146FF1CE" w14:textId="7D3A5EE8" w:rsidR="004F08F3" w:rsidRPr="002E3FAB" w:rsidRDefault="004F08F3" w:rsidP="004F08F3">
      <w:r w:rsidRPr="004F08F3">
        <w:rPr>
          <w:b/>
          <w:bCs/>
          <w:u w:val="single"/>
        </w:rPr>
        <w:t>Note</w:t>
      </w:r>
      <w:r>
        <w:t xml:space="preserve">: </w:t>
      </w:r>
      <w:r>
        <w:t>Square</w:t>
      </w:r>
      <w:r>
        <w:t>'s are</w:t>
      </w:r>
      <w:r>
        <w:t>a</w:t>
      </w:r>
      <w:r>
        <w:t xml:space="preserve"> is calculated when you multiplied length by length: </w:t>
      </w:r>
      <w:r w:rsidRPr="004F08F3">
        <w:rPr>
          <w:b/>
          <w:bCs/>
        </w:rPr>
        <w:t>length * length</w:t>
      </w:r>
    </w:p>
    <w:p w14:paraId="402AF3F5" w14:textId="39DE3F6F" w:rsidR="007E3B17" w:rsidRPr="00164CE8" w:rsidRDefault="00AF6E21" w:rsidP="007C4A67">
      <w:pPr>
        <w:pStyle w:val="Heading3"/>
        <w:ind w:left="90"/>
      </w:pPr>
      <w:r w:rsidRPr="00164CE8">
        <w:t xml:space="preserve">Example </w:t>
      </w:r>
      <w:r w:rsidR="00DC5486" w:rsidRPr="00164CE8">
        <w:t>Input</w:t>
      </w:r>
      <w:r w:rsidR="002E3FAB">
        <w:t xml:space="preserve"> </w:t>
      </w:r>
      <w:r w:rsidR="00DC5486" w:rsidRPr="00164CE8">
        <w:t>/</w:t>
      </w:r>
      <w:r w:rsidR="002E3FAB">
        <w:t xml:space="preserve"> </w:t>
      </w:r>
      <w:r w:rsidR="00DC5486" w:rsidRPr="00164CE8">
        <w:t>Output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26"/>
      </w:tblGrid>
      <w:tr w:rsidR="00D434DA" w:rsidRPr="00164CE8" w14:paraId="0A5DFD9B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6AA8C60" w14:textId="7A6EF3C2" w:rsidR="00D434DA" w:rsidRPr="00164CE8" w:rsidRDefault="00611DAB" w:rsidP="00946D6D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I</w:t>
            </w:r>
            <w:r w:rsidR="00DC5486" w:rsidRPr="00164CE8">
              <w:rPr>
                <w:b/>
              </w:rPr>
              <w:t>nput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07D82707" w14:textId="0C2701FF" w:rsidR="00D434DA" w:rsidRPr="00164CE8" w:rsidRDefault="00611DAB" w:rsidP="00946D6D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O</w:t>
            </w:r>
            <w:r w:rsidR="00DC5486" w:rsidRPr="00164CE8">
              <w:rPr>
                <w:b/>
              </w:rPr>
              <w:t>utput</w:t>
            </w:r>
          </w:p>
        </w:tc>
      </w:tr>
      <w:tr w:rsidR="00D434DA" w:rsidRPr="00164CE8" w14:paraId="2780D44B" w14:textId="77777777" w:rsidTr="00946D6D">
        <w:tc>
          <w:tcPr>
            <w:tcW w:w="736" w:type="dxa"/>
            <w:vAlign w:val="center"/>
          </w:tcPr>
          <w:p w14:paraId="160659B0" w14:textId="4ADDD67E" w:rsidR="00D434DA" w:rsidRPr="00164CE8" w:rsidRDefault="007E3B17" w:rsidP="007E3B1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164CE8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34" w:type="dxa"/>
            <w:vAlign w:val="center"/>
          </w:tcPr>
          <w:p w14:paraId="0CAB6CFD" w14:textId="7509C5DB" w:rsidR="00D434DA" w:rsidRPr="00164CE8" w:rsidRDefault="00A6336D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164CE8">
              <w:rPr>
                <w:rFonts w:ascii="Consolas" w:hAnsi="Consolas"/>
                <w:noProof/>
              </w:rPr>
              <w:t>4</w:t>
            </w:r>
          </w:p>
        </w:tc>
      </w:tr>
    </w:tbl>
    <w:tbl>
      <w:tblPr>
        <w:tblStyle w:val="TableGrid"/>
        <w:tblpPr w:leftFromText="180" w:rightFromText="180" w:vertAnchor="text" w:horzAnchor="page" w:tblpX="2909" w:tblpY="-782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26"/>
      </w:tblGrid>
      <w:tr w:rsidR="00DC5486" w:rsidRPr="00164CE8" w14:paraId="7930746E" w14:textId="77777777" w:rsidTr="00DC5486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EEDB6E2" w14:textId="23CAF121" w:rsidR="00DC5486" w:rsidRPr="00164CE8" w:rsidRDefault="00611DAB" w:rsidP="00DC5486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I</w:t>
            </w:r>
            <w:r w:rsidR="00DC5486" w:rsidRPr="00164CE8">
              <w:rPr>
                <w:b/>
              </w:rPr>
              <w:t>nput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208DC0F7" w14:textId="4C63AFBD" w:rsidR="00DC5486" w:rsidRPr="00164CE8" w:rsidRDefault="00611DAB" w:rsidP="00DC5486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O</w:t>
            </w:r>
            <w:r w:rsidR="00DC5486" w:rsidRPr="00164CE8">
              <w:rPr>
                <w:b/>
              </w:rPr>
              <w:t>utput</w:t>
            </w:r>
          </w:p>
        </w:tc>
      </w:tr>
      <w:tr w:rsidR="00DC5486" w:rsidRPr="00164CE8" w14:paraId="53EB4001" w14:textId="77777777" w:rsidTr="00DC5486">
        <w:tc>
          <w:tcPr>
            <w:tcW w:w="736" w:type="dxa"/>
            <w:vAlign w:val="center"/>
          </w:tcPr>
          <w:p w14:paraId="52EFA2B6" w14:textId="77777777" w:rsidR="00DC5486" w:rsidRPr="00164CE8" w:rsidRDefault="00DC5486" w:rsidP="00DC548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164CE8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734" w:type="dxa"/>
            <w:vAlign w:val="center"/>
          </w:tcPr>
          <w:p w14:paraId="4E41F89B" w14:textId="77777777" w:rsidR="00DC5486" w:rsidRPr="00164CE8" w:rsidRDefault="00DC5486" w:rsidP="00DC548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164CE8">
              <w:rPr>
                <w:rFonts w:ascii="Consolas" w:hAnsi="Consolas"/>
                <w:noProof/>
              </w:rPr>
              <w:t>36</w:t>
            </w:r>
          </w:p>
        </w:tc>
      </w:tr>
    </w:tbl>
    <w:p w14:paraId="37A21EE4" w14:textId="75F25AEC" w:rsidR="00AD7B07" w:rsidRPr="00164CE8" w:rsidRDefault="00DC5486" w:rsidP="00AD7B07">
      <w:pPr>
        <w:pStyle w:val="Heading3"/>
      </w:pPr>
      <w:r w:rsidRPr="00164CE8">
        <w:t>Instructions</w:t>
      </w:r>
    </w:p>
    <w:p w14:paraId="0A08E1DD" w14:textId="1F23421D" w:rsidR="001567B8" w:rsidRPr="00164CE8" w:rsidRDefault="00DC5486" w:rsidP="000E7E4E">
      <w:pPr>
        <w:pStyle w:val="ListParagraph"/>
        <w:numPr>
          <w:ilvl w:val="0"/>
          <w:numId w:val="7"/>
        </w:numPr>
      </w:pPr>
      <w:r w:rsidRPr="00164CE8">
        <w:rPr>
          <w:b/>
        </w:rPr>
        <w:t>Initialize</w:t>
      </w:r>
      <w:r w:rsidR="00D434DA" w:rsidRPr="00164CE8">
        <w:t xml:space="preserve"> </w:t>
      </w:r>
      <w:r w:rsidRPr="00164CE8">
        <w:t>an int variable</w:t>
      </w:r>
      <w:r w:rsidR="00D434DA" w:rsidRPr="00164CE8">
        <w:t xml:space="preserve"> (a)</w:t>
      </w:r>
      <w:r w:rsidR="00D434DA" w:rsidRPr="00164CE8">
        <w:rPr>
          <w:noProof/>
        </w:rPr>
        <w:t xml:space="preserve"> </w:t>
      </w:r>
      <w:r w:rsidRPr="00164CE8">
        <w:t xml:space="preserve">and </w:t>
      </w:r>
      <w:r w:rsidRPr="00164CE8">
        <w:rPr>
          <w:b/>
          <w:bCs/>
        </w:rPr>
        <w:t>assign a value</w:t>
      </w:r>
      <w:r w:rsidRPr="00164CE8">
        <w:t xml:space="preserve"> from the </w:t>
      </w:r>
      <w:r w:rsidRPr="00164CE8">
        <w:rPr>
          <w:b/>
          <w:bCs/>
        </w:rPr>
        <w:t>input from the console</w:t>
      </w:r>
      <w:r w:rsidR="00D434DA" w:rsidRPr="00164CE8">
        <w:t>:</w:t>
      </w:r>
      <w:r w:rsidR="00AD7B07" w:rsidRPr="00164CE8">
        <w:br/>
      </w:r>
      <w:r w:rsidR="00AD7B07" w:rsidRPr="00164CE8">
        <w:rPr>
          <w:noProof/>
        </w:rPr>
        <w:t xml:space="preserve"> </w:t>
      </w:r>
      <w:r w:rsidRPr="00164CE8">
        <w:rPr>
          <w:noProof/>
        </w:rPr>
        <w:drawing>
          <wp:inline distT="0" distB="0" distL="0" distR="0" wp14:anchorId="69B3CF6B" wp14:editId="661F9ED7">
            <wp:extent cx="3244224" cy="333736"/>
            <wp:effectExtent l="152400" t="152400" r="356235" b="371475"/>
            <wp:docPr id="13703521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35219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97845" cy="34953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478D938" w14:textId="55303C6A" w:rsidR="006C296D" w:rsidRPr="00164CE8" w:rsidRDefault="006C296D" w:rsidP="00D434DA">
      <w:pPr>
        <w:pStyle w:val="ListParagraph"/>
        <w:numPr>
          <w:ilvl w:val="0"/>
          <w:numId w:val="7"/>
        </w:numPr>
      </w:pPr>
      <w:r w:rsidRPr="00164CE8">
        <w:rPr>
          <w:bCs/>
        </w:rPr>
        <w:t>Initialize a second variable named</w:t>
      </w:r>
      <w:r w:rsidRPr="00164CE8">
        <w:rPr>
          <w:b/>
        </w:rPr>
        <w:t xml:space="preserve"> area, </w:t>
      </w:r>
      <w:r w:rsidRPr="00164CE8">
        <w:rPr>
          <w:bCs/>
        </w:rPr>
        <w:t>in which you will</w:t>
      </w:r>
      <w:r w:rsidRPr="00164CE8">
        <w:rPr>
          <w:b/>
        </w:rPr>
        <w:t xml:space="preserve"> store the value for the square’s area</w:t>
      </w:r>
      <w:r w:rsidRPr="00164CE8">
        <w:rPr>
          <w:bCs/>
        </w:rPr>
        <w:t>, obtained using</w:t>
      </w:r>
      <w:r w:rsidRPr="00164CE8">
        <w:rPr>
          <w:b/>
        </w:rPr>
        <w:t xml:space="preserve"> the formula a * a. Print the resulting value.</w:t>
      </w:r>
      <w:r w:rsidR="00AD7B07" w:rsidRPr="00164CE8">
        <w:rPr>
          <w:noProof/>
        </w:rPr>
        <w:t xml:space="preserve"> </w:t>
      </w:r>
    </w:p>
    <w:p w14:paraId="64375241" w14:textId="053FE814" w:rsidR="000E7E4E" w:rsidRDefault="00DC5486" w:rsidP="000E7E4E">
      <w:r w:rsidRPr="00164CE8">
        <w:rPr>
          <w:noProof/>
        </w:rPr>
        <w:drawing>
          <wp:inline distT="0" distB="0" distL="0" distR="0" wp14:anchorId="01691CD6" wp14:editId="683BEB06">
            <wp:extent cx="3241781" cy="941407"/>
            <wp:effectExtent l="152400" t="152400" r="358775" b="354330"/>
            <wp:docPr id="12133454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34546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56335" cy="9456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B70082" w14:textId="77777777" w:rsidR="000E7E4E" w:rsidRDefault="000E7E4E" w:rsidP="000E7E4E"/>
    <w:p w14:paraId="04B729C1" w14:textId="2039CB41" w:rsidR="000E7E4E" w:rsidRPr="00164CE8" w:rsidRDefault="000E7E4E" w:rsidP="000E7E4E">
      <w:pPr>
        <w:pStyle w:val="Heading2"/>
        <w:numPr>
          <w:ilvl w:val="0"/>
          <w:numId w:val="2"/>
        </w:numPr>
      </w:pPr>
      <w:r>
        <w:lastRenderedPageBreak/>
        <w:t>Rectangle</w:t>
      </w:r>
      <w:r w:rsidRPr="00164CE8">
        <w:t xml:space="preserve"> Area</w:t>
      </w:r>
    </w:p>
    <w:p w14:paraId="01C981F8" w14:textId="77777777" w:rsidR="000E7E4E" w:rsidRDefault="000E7E4E" w:rsidP="000E7E4E">
      <w:r w:rsidRPr="00164CE8">
        <w:t xml:space="preserve">Write a </w:t>
      </w:r>
      <w:r w:rsidRPr="00164CE8">
        <w:rPr>
          <w:b/>
          <w:bCs/>
        </w:rPr>
        <w:t>console program</w:t>
      </w:r>
      <w:r w:rsidRPr="00164CE8">
        <w:t xml:space="preserve"> that</w:t>
      </w:r>
      <w:r>
        <w:t>:</w:t>
      </w:r>
    </w:p>
    <w:p w14:paraId="2A8BCB0E" w14:textId="071943AB" w:rsidR="000E7E4E" w:rsidRPr="002E3FAB" w:rsidRDefault="000E7E4E" w:rsidP="000E7E4E">
      <w:pPr>
        <w:pStyle w:val="ListParagraph"/>
        <w:numPr>
          <w:ilvl w:val="0"/>
          <w:numId w:val="30"/>
        </w:numPr>
      </w:pPr>
      <w:r w:rsidRPr="002E3FAB">
        <w:t xml:space="preserve">Reads </w:t>
      </w:r>
      <w:r>
        <w:t>two</w:t>
      </w:r>
      <w:r w:rsidRPr="002E3FAB">
        <w:t xml:space="preserve"> integer number</w:t>
      </w:r>
      <w:r>
        <w:t>s</w:t>
      </w:r>
      <w:r w:rsidRPr="002E3FAB">
        <w:t xml:space="preserve">, which represents </w:t>
      </w:r>
      <w:r w:rsidRPr="002E3FAB">
        <w:rPr>
          <w:b/>
          <w:bCs/>
        </w:rPr>
        <w:t xml:space="preserve">length </w:t>
      </w:r>
      <w:r>
        <w:rPr>
          <w:b/>
          <w:bCs/>
        </w:rPr>
        <w:t xml:space="preserve">and width </w:t>
      </w:r>
      <w:r w:rsidRPr="002E3FAB">
        <w:rPr>
          <w:b/>
          <w:bCs/>
        </w:rPr>
        <w:t xml:space="preserve">of </w:t>
      </w:r>
      <w:r>
        <w:rPr>
          <w:b/>
          <w:bCs/>
        </w:rPr>
        <w:t>the rectangle</w:t>
      </w:r>
    </w:p>
    <w:p w14:paraId="4FF9A843" w14:textId="5831AA3D" w:rsidR="000E7E4E" w:rsidRPr="002E3FAB" w:rsidRDefault="000E7E4E" w:rsidP="000E7E4E">
      <w:pPr>
        <w:pStyle w:val="ListParagraph"/>
        <w:numPr>
          <w:ilvl w:val="0"/>
          <w:numId w:val="30"/>
        </w:numPr>
      </w:pPr>
      <w:r>
        <w:t>C</w:t>
      </w:r>
      <w:r w:rsidRPr="002E3FAB">
        <w:t xml:space="preserve">alculates </w:t>
      </w:r>
      <w:r>
        <w:rPr>
          <w:b/>
          <w:bCs/>
        </w:rPr>
        <w:t>rectangle's</w:t>
      </w:r>
      <w:r w:rsidRPr="002E3FAB">
        <w:rPr>
          <w:b/>
          <w:bCs/>
        </w:rPr>
        <w:t xml:space="preserve"> area</w:t>
      </w:r>
      <w:r w:rsidRPr="002E3FAB">
        <w:t xml:space="preserve"> </w:t>
      </w:r>
    </w:p>
    <w:p w14:paraId="37B8EA75" w14:textId="2D41307B" w:rsidR="000E7E4E" w:rsidRDefault="000E7E4E" w:rsidP="000E7E4E">
      <w:pPr>
        <w:pStyle w:val="ListParagraph"/>
        <w:numPr>
          <w:ilvl w:val="0"/>
          <w:numId w:val="30"/>
        </w:numPr>
      </w:pPr>
      <w:r>
        <w:t>P</w:t>
      </w:r>
      <w:r w:rsidRPr="002E3FAB">
        <w:t xml:space="preserve">rints the </w:t>
      </w:r>
      <w:r w:rsidRPr="000E7E4E">
        <w:rPr>
          <w:b/>
          <w:bCs/>
        </w:rPr>
        <w:t>calculated area</w:t>
      </w:r>
      <w:r w:rsidRPr="002E3FAB">
        <w:t xml:space="preserve"> on the console</w:t>
      </w:r>
    </w:p>
    <w:p w14:paraId="38ED9B3A" w14:textId="7E442B17" w:rsidR="004F08F3" w:rsidRPr="002E3FAB" w:rsidRDefault="004F08F3" w:rsidP="004F08F3">
      <w:r w:rsidRPr="004F08F3">
        <w:rPr>
          <w:b/>
          <w:bCs/>
          <w:u w:val="single"/>
        </w:rPr>
        <w:t>Note</w:t>
      </w:r>
      <w:r>
        <w:t xml:space="preserve">: </w:t>
      </w:r>
      <w:r>
        <w:t>Rectangle</w:t>
      </w:r>
      <w:r>
        <w:t>'s are</w:t>
      </w:r>
      <w:r>
        <w:t>a</w:t>
      </w:r>
      <w:r>
        <w:t xml:space="preserve"> is calculated when you </w:t>
      </w:r>
      <w:r>
        <w:t xml:space="preserve">multiplied length by width: </w:t>
      </w:r>
      <w:r>
        <w:rPr>
          <w:b/>
          <w:bCs/>
        </w:rPr>
        <w:t>length * width</w:t>
      </w:r>
    </w:p>
    <w:p w14:paraId="4C07555B" w14:textId="77777777" w:rsidR="000E7E4E" w:rsidRPr="00164CE8" w:rsidRDefault="000E7E4E" w:rsidP="000E7E4E">
      <w:pPr>
        <w:pStyle w:val="Heading3"/>
        <w:ind w:left="90"/>
      </w:pPr>
      <w:r w:rsidRPr="00164CE8">
        <w:t>Example Input</w:t>
      </w:r>
      <w:r>
        <w:t xml:space="preserve"> </w:t>
      </w:r>
      <w:r w:rsidRPr="00164CE8">
        <w:t>/</w:t>
      </w:r>
      <w:r>
        <w:t xml:space="preserve"> </w:t>
      </w:r>
      <w:r w:rsidRPr="00164CE8">
        <w:t>Output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26"/>
      </w:tblGrid>
      <w:tr w:rsidR="000E7E4E" w:rsidRPr="00164CE8" w14:paraId="59A048C4" w14:textId="77777777" w:rsidTr="000E7E4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0626F81" w14:textId="77777777" w:rsidR="000E7E4E" w:rsidRPr="00164CE8" w:rsidRDefault="000E7E4E" w:rsidP="00094D5B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6B5C93D5" w14:textId="77777777" w:rsidR="000E7E4E" w:rsidRPr="00164CE8" w:rsidRDefault="000E7E4E" w:rsidP="00094D5B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Output</w:t>
            </w:r>
          </w:p>
        </w:tc>
      </w:tr>
      <w:tr w:rsidR="000E7E4E" w:rsidRPr="00164CE8" w14:paraId="33953619" w14:textId="77777777" w:rsidTr="000E7E4E">
        <w:tc>
          <w:tcPr>
            <w:tcW w:w="736" w:type="dxa"/>
            <w:vAlign w:val="center"/>
          </w:tcPr>
          <w:p w14:paraId="1013C21C" w14:textId="77777777" w:rsidR="000E7E4E" w:rsidRDefault="000E7E4E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164CE8">
              <w:rPr>
                <w:rFonts w:ascii="Consolas" w:hAnsi="Consolas"/>
                <w:noProof/>
              </w:rPr>
              <w:t>2</w:t>
            </w:r>
          </w:p>
          <w:p w14:paraId="751460BD" w14:textId="610A70A8" w:rsidR="000E7E4E" w:rsidRPr="00164CE8" w:rsidRDefault="000E7E4E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26" w:type="dxa"/>
            <w:vAlign w:val="center"/>
          </w:tcPr>
          <w:p w14:paraId="29D03530" w14:textId="6097E7DE" w:rsidR="000E7E4E" w:rsidRPr="00164CE8" w:rsidRDefault="000E7E4E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</w:tbl>
    <w:p w14:paraId="0B260C5C" w14:textId="2F77A4B7" w:rsidR="000E7E4E" w:rsidRPr="00164CE8" w:rsidRDefault="000E7E4E" w:rsidP="000E7E4E">
      <w:pPr>
        <w:pStyle w:val="Heading2"/>
        <w:numPr>
          <w:ilvl w:val="0"/>
          <w:numId w:val="2"/>
        </w:numPr>
      </w:pPr>
      <w:r>
        <w:t>Trapezoid</w:t>
      </w:r>
      <w:r w:rsidRPr="00164CE8">
        <w:t xml:space="preserve"> Area</w:t>
      </w:r>
    </w:p>
    <w:p w14:paraId="4DB4CEC8" w14:textId="77777777" w:rsidR="000E7E4E" w:rsidRDefault="000E7E4E" w:rsidP="000E7E4E">
      <w:r w:rsidRPr="00164CE8">
        <w:t xml:space="preserve">Write a </w:t>
      </w:r>
      <w:r w:rsidRPr="00164CE8">
        <w:rPr>
          <w:b/>
          <w:bCs/>
        </w:rPr>
        <w:t>console program</w:t>
      </w:r>
      <w:r w:rsidRPr="00164CE8">
        <w:t xml:space="preserve"> that</w:t>
      </w:r>
      <w:r>
        <w:t>:</w:t>
      </w:r>
    </w:p>
    <w:p w14:paraId="2C6DB2B0" w14:textId="04B505CE" w:rsidR="000E7E4E" w:rsidRPr="002E3FAB" w:rsidRDefault="000E7E4E" w:rsidP="000E7E4E">
      <w:pPr>
        <w:pStyle w:val="ListParagraph"/>
        <w:numPr>
          <w:ilvl w:val="0"/>
          <w:numId w:val="30"/>
        </w:numPr>
      </w:pPr>
      <w:r w:rsidRPr="002E3FAB">
        <w:t xml:space="preserve">Reads </w:t>
      </w:r>
      <w:r>
        <w:t>three</w:t>
      </w:r>
      <w:r w:rsidRPr="002E3FAB">
        <w:t xml:space="preserve"> integer number</w:t>
      </w:r>
      <w:r>
        <w:t>s</w:t>
      </w:r>
      <w:r w:rsidRPr="002E3FAB">
        <w:t xml:space="preserve">, which represents </w:t>
      </w:r>
      <w:r w:rsidRPr="000E7E4E">
        <w:rPr>
          <w:b/>
          <w:bCs/>
        </w:rPr>
        <w:t>first</w:t>
      </w:r>
      <w:r>
        <w:t xml:space="preserve"> </w:t>
      </w:r>
      <w:r>
        <w:rPr>
          <w:b/>
          <w:bCs/>
        </w:rPr>
        <w:t>base, second base</w:t>
      </w:r>
      <w:r w:rsidRPr="002E3FAB">
        <w:rPr>
          <w:b/>
          <w:bCs/>
        </w:rPr>
        <w:t xml:space="preserve"> </w:t>
      </w:r>
      <w:r>
        <w:rPr>
          <w:b/>
          <w:bCs/>
        </w:rPr>
        <w:t xml:space="preserve">and </w:t>
      </w:r>
      <w:r>
        <w:rPr>
          <w:b/>
          <w:bCs/>
        </w:rPr>
        <w:t>height of the trapezoid</w:t>
      </w:r>
    </w:p>
    <w:p w14:paraId="076CD039" w14:textId="2D1D5CDC" w:rsidR="000E7E4E" w:rsidRPr="002E3FAB" w:rsidRDefault="000E7E4E" w:rsidP="000E7E4E">
      <w:pPr>
        <w:pStyle w:val="ListParagraph"/>
        <w:numPr>
          <w:ilvl w:val="0"/>
          <w:numId w:val="30"/>
        </w:numPr>
      </w:pPr>
      <w:r>
        <w:t>C</w:t>
      </w:r>
      <w:r w:rsidRPr="002E3FAB">
        <w:t xml:space="preserve">alculates </w:t>
      </w:r>
      <w:r>
        <w:rPr>
          <w:b/>
          <w:bCs/>
        </w:rPr>
        <w:t>trapezoid's</w:t>
      </w:r>
      <w:r w:rsidRPr="002E3FAB">
        <w:rPr>
          <w:b/>
          <w:bCs/>
        </w:rPr>
        <w:t xml:space="preserve"> area</w:t>
      </w:r>
      <w:r w:rsidRPr="002E3FAB">
        <w:t xml:space="preserve"> </w:t>
      </w:r>
    </w:p>
    <w:p w14:paraId="747CDCB7" w14:textId="1F7EA088" w:rsidR="000E7E4E" w:rsidRDefault="000E7E4E" w:rsidP="000E7E4E">
      <w:pPr>
        <w:pStyle w:val="ListParagraph"/>
        <w:numPr>
          <w:ilvl w:val="0"/>
          <w:numId w:val="30"/>
        </w:numPr>
      </w:pPr>
      <w:r>
        <w:t>P</w:t>
      </w:r>
      <w:r w:rsidRPr="002E3FAB">
        <w:t xml:space="preserve">rints the </w:t>
      </w:r>
      <w:r w:rsidRPr="000E7E4E">
        <w:rPr>
          <w:b/>
          <w:bCs/>
        </w:rPr>
        <w:t>calculated area</w:t>
      </w:r>
      <w:r w:rsidRPr="002E3FAB">
        <w:t xml:space="preserve"> on the console</w:t>
      </w:r>
    </w:p>
    <w:p w14:paraId="57E156AC" w14:textId="18361FDF" w:rsidR="004F08F3" w:rsidRPr="004F08F3" w:rsidRDefault="004F08F3" w:rsidP="004F08F3">
      <w:r w:rsidRPr="004F08F3">
        <w:rPr>
          <w:b/>
          <w:bCs/>
          <w:u w:val="single"/>
        </w:rPr>
        <w:t>Note</w:t>
      </w:r>
      <w:r>
        <w:t xml:space="preserve">: </w:t>
      </w:r>
      <w:r>
        <w:t>Trapezoid</w:t>
      </w:r>
      <w:r>
        <w:t xml:space="preserve">'s </w:t>
      </w:r>
      <w:r>
        <w:t>area</w:t>
      </w:r>
      <w:r>
        <w:t xml:space="preserve"> is calculated when you sum </w:t>
      </w:r>
      <w:r>
        <w:t xml:space="preserve">two bases, divide them by two and the result is multiplied by height: </w:t>
      </w:r>
      <w:r w:rsidRPr="004F08F3">
        <w:rPr>
          <w:b/>
          <w:bCs/>
        </w:rPr>
        <w:t>(first base + second base) / 2 * height</w:t>
      </w:r>
    </w:p>
    <w:p w14:paraId="752C59A7" w14:textId="77777777" w:rsidR="000E7E4E" w:rsidRPr="00164CE8" w:rsidRDefault="000E7E4E" w:rsidP="000E7E4E">
      <w:pPr>
        <w:pStyle w:val="Heading3"/>
        <w:ind w:left="90"/>
      </w:pPr>
      <w:r w:rsidRPr="00164CE8">
        <w:t>Example Input</w:t>
      </w:r>
      <w:r>
        <w:t xml:space="preserve"> </w:t>
      </w:r>
      <w:r w:rsidRPr="00164CE8">
        <w:t>/</w:t>
      </w:r>
      <w:r>
        <w:t xml:space="preserve"> </w:t>
      </w:r>
      <w:r w:rsidRPr="00164CE8">
        <w:t>Output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26"/>
      </w:tblGrid>
      <w:tr w:rsidR="000E7E4E" w:rsidRPr="00164CE8" w14:paraId="3C73A186" w14:textId="77777777" w:rsidTr="00094D5B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1786191" w14:textId="77777777" w:rsidR="000E7E4E" w:rsidRPr="00164CE8" w:rsidRDefault="000E7E4E" w:rsidP="00094D5B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4243C1EE" w14:textId="77777777" w:rsidR="000E7E4E" w:rsidRPr="00164CE8" w:rsidRDefault="000E7E4E" w:rsidP="00094D5B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Output</w:t>
            </w:r>
          </w:p>
        </w:tc>
      </w:tr>
      <w:tr w:rsidR="000E7E4E" w:rsidRPr="00164CE8" w14:paraId="1CA37FAC" w14:textId="77777777" w:rsidTr="00094D5B">
        <w:tc>
          <w:tcPr>
            <w:tcW w:w="736" w:type="dxa"/>
            <w:vAlign w:val="center"/>
          </w:tcPr>
          <w:p w14:paraId="18D3F4AA" w14:textId="77777777" w:rsidR="000E7E4E" w:rsidRDefault="000E7E4E" w:rsidP="000E7E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31321E97" w14:textId="77777777" w:rsidR="000E7E4E" w:rsidRDefault="000E7E4E" w:rsidP="000E7E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EFA4901" w14:textId="6ACC4A24" w:rsidR="000E7E4E" w:rsidRPr="00164CE8" w:rsidRDefault="000E7E4E" w:rsidP="000E7E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26" w:type="dxa"/>
            <w:vAlign w:val="center"/>
          </w:tcPr>
          <w:p w14:paraId="72CF7AB6" w14:textId="09B3619F" w:rsidR="000E7E4E" w:rsidRPr="00164CE8" w:rsidRDefault="000E7E4E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  <w:r>
              <w:rPr>
                <w:rFonts w:ascii="Consolas" w:hAnsi="Consolas"/>
                <w:noProof/>
              </w:rPr>
              <w:t>2</w:t>
            </w:r>
          </w:p>
        </w:tc>
      </w:tr>
    </w:tbl>
    <w:p w14:paraId="2B363F5F" w14:textId="582D36C9" w:rsidR="004F08F3" w:rsidRPr="00164CE8" w:rsidRDefault="004F08F3" w:rsidP="004F08F3">
      <w:pPr>
        <w:pStyle w:val="Heading2"/>
        <w:numPr>
          <w:ilvl w:val="0"/>
          <w:numId w:val="2"/>
        </w:numPr>
        <w:tabs>
          <w:tab w:val="num" w:pos="360"/>
        </w:tabs>
        <w:rPr>
          <w:bCs w:val="0"/>
        </w:rPr>
      </w:pPr>
      <w:r>
        <w:t>Triangle Perimeter</w:t>
      </w:r>
    </w:p>
    <w:p w14:paraId="13953913" w14:textId="77777777" w:rsidR="004F08F3" w:rsidRDefault="004F08F3" w:rsidP="004F08F3">
      <w:r w:rsidRPr="00164CE8">
        <w:t xml:space="preserve">Write a </w:t>
      </w:r>
      <w:r w:rsidRPr="00164CE8">
        <w:rPr>
          <w:b/>
          <w:bCs/>
        </w:rPr>
        <w:t>console program</w:t>
      </w:r>
      <w:r w:rsidRPr="00164CE8">
        <w:t xml:space="preserve"> that</w:t>
      </w:r>
      <w:r>
        <w:t>:</w:t>
      </w:r>
    </w:p>
    <w:p w14:paraId="5EBB4067" w14:textId="1E9F8346" w:rsidR="004F08F3" w:rsidRPr="002E3FAB" w:rsidRDefault="004F08F3" w:rsidP="004F08F3">
      <w:pPr>
        <w:pStyle w:val="ListParagraph"/>
        <w:numPr>
          <w:ilvl w:val="0"/>
          <w:numId w:val="30"/>
        </w:numPr>
      </w:pPr>
      <w:r w:rsidRPr="002E3FAB">
        <w:t xml:space="preserve">Reads </w:t>
      </w:r>
      <w:r>
        <w:t>three</w:t>
      </w:r>
      <w:r w:rsidRPr="002E3FAB">
        <w:t xml:space="preserve"> integer number</w:t>
      </w:r>
      <w:r>
        <w:t>s</w:t>
      </w:r>
      <w:r w:rsidRPr="002E3FAB">
        <w:t xml:space="preserve">, which represents </w:t>
      </w:r>
      <w:r>
        <w:rPr>
          <w:b/>
          <w:bCs/>
        </w:rPr>
        <w:t>sides of the triangle</w:t>
      </w:r>
    </w:p>
    <w:p w14:paraId="50A29997" w14:textId="3ED6E675" w:rsidR="004F08F3" w:rsidRPr="002E3FAB" w:rsidRDefault="004F08F3" w:rsidP="004F08F3">
      <w:pPr>
        <w:pStyle w:val="ListParagraph"/>
        <w:numPr>
          <w:ilvl w:val="0"/>
          <w:numId w:val="30"/>
        </w:numPr>
      </w:pPr>
      <w:r>
        <w:t>C</w:t>
      </w:r>
      <w:r w:rsidRPr="002E3FAB">
        <w:t xml:space="preserve">alculates </w:t>
      </w:r>
      <w:r>
        <w:rPr>
          <w:b/>
          <w:bCs/>
        </w:rPr>
        <w:t>triangle's</w:t>
      </w:r>
      <w:r w:rsidRPr="002E3FAB">
        <w:rPr>
          <w:b/>
          <w:bCs/>
        </w:rPr>
        <w:t xml:space="preserve"> </w:t>
      </w:r>
      <w:r>
        <w:rPr>
          <w:b/>
          <w:bCs/>
        </w:rPr>
        <w:t>perimeter</w:t>
      </w:r>
      <w:r w:rsidRPr="002E3FAB">
        <w:t xml:space="preserve"> </w:t>
      </w:r>
    </w:p>
    <w:p w14:paraId="08EB1E76" w14:textId="13F0EB9F" w:rsidR="004F08F3" w:rsidRDefault="004F08F3" w:rsidP="004F08F3">
      <w:pPr>
        <w:pStyle w:val="ListParagraph"/>
        <w:numPr>
          <w:ilvl w:val="0"/>
          <w:numId w:val="30"/>
        </w:numPr>
      </w:pPr>
      <w:r>
        <w:t>P</w:t>
      </w:r>
      <w:r w:rsidRPr="002E3FAB">
        <w:t xml:space="preserve">rints the </w:t>
      </w:r>
      <w:r w:rsidRPr="000E7E4E">
        <w:rPr>
          <w:b/>
          <w:bCs/>
        </w:rPr>
        <w:t xml:space="preserve">calculated </w:t>
      </w:r>
      <w:r>
        <w:rPr>
          <w:b/>
          <w:bCs/>
        </w:rPr>
        <w:t>perimeter</w:t>
      </w:r>
      <w:r w:rsidRPr="002E3FAB">
        <w:t xml:space="preserve"> on the console</w:t>
      </w:r>
    </w:p>
    <w:p w14:paraId="1C8BECFC" w14:textId="3DD46AAB" w:rsidR="004F08F3" w:rsidRPr="002E3FAB" w:rsidRDefault="004F08F3" w:rsidP="004F08F3">
      <w:r w:rsidRPr="004F08F3">
        <w:rPr>
          <w:b/>
          <w:bCs/>
          <w:u w:val="single"/>
        </w:rPr>
        <w:t>Note</w:t>
      </w:r>
      <w:r>
        <w:t>: Triangle's perimeter is calculated when you sum all sides values.</w:t>
      </w:r>
    </w:p>
    <w:p w14:paraId="3EFC37DC" w14:textId="77777777" w:rsidR="004F08F3" w:rsidRPr="00164CE8" w:rsidRDefault="004F08F3" w:rsidP="004F08F3">
      <w:pPr>
        <w:pStyle w:val="Heading3"/>
        <w:ind w:left="90"/>
      </w:pPr>
      <w:r w:rsidRPr="00164CE8">
        <w:t>Example Input</w:t>
      </w:r>
      <w:r>
        <w:t xml:space="preserve"> </w:t>
      </w:r>
      <w:r w:rsidRPr="00164CE8">
        <w:t>/</w:t>
      </w:r>
      <w:r>
        <w:t xml:space="preserve"> </w:t>
      </w:r>
      <w:r w:rsidRPr="00164CE8">
        <w:t>Output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26"/>
      </w:tblGrid>
      <w:tr w:rsidR="004F08F3" w:rsidRPr="00164CE8" w14:paraId="149278CA" w14:textId="77777777" w:rsidTr="00094D5B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CF7C617" w14:textId="77777777" w:rsidR="004F08F3" w:rsidRPr="00164CE8" w:rsidRDefault="004F08F3" w:rsidP="00094D5B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78775205" w14:textId="77777777" w:rsidR="004F08F3" w:rsidRPr="00164CE8" w:rsidRDefault="004F08F3" w:rsidP="00094D5B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Output</w:t>
            </w:r>
          </w:p>
        </w:tc>
      </w:tr>
      <w:tr w:rsidR="004F08F3" w:rsidRPr="00164CE8" w14:paraId="15882286" w14:textId="77777777" w:rsidTr="00094D5B">
        <w:tc>
          <w:tcPr>
            <w:tcW w:w="736" w:type="dxa"/>
            <w:vAlign w:val="center"/>
          </w:tcPr>
          <w:p w14:paraId="5230914F" w14:textId="77777777" w:rsidR="004F08F3" w:rsidRDefault="004F08F3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2C4358D2" w14:textId="77777777" w:rsidR="004F08F3" w:rsidRDefault="004F08F3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2EB330F4" w14:textId="77777777" w:rsidR="004F08F3" w:rsidRPr="00164CE8" w:rsidRDefault="004F08F3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26" w:type="dxa"/>
            <w:vAlign w:val="center"/>
          </w:tcPr>
          <w:p w14:paraId="2B69D11D" w14:textId="6CF52748" w:rsidR="004F08F3" w:rsidRPr="00164CE8" w:rsidRDefault="004F08F3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  <w:r>
              <w:rPr>
                <w:rFonts w:ascii="Consolas" w:hAnsi="Consolas"/>
                <w:noProof/>
              </w:rPr>
              <w:t>1</w:t>
            </w:r>
          </w:p>
        </w:tc>
      </w:tr>
    </w:tbl>
    <w:p w14:paraId="17E34412" w14:textId="4B2563F0" w:rsidR="000E7E4E" w:rsidRPr="004F08F3" w:rsidRDefault="000E7E4E" w:rsidP="000E7E4E">
      <w:pPr>
        <w:pStyle w:val="Code"/>
        <w:rPr>
          <w:lang w:val="bg-BG"/>
        </w:rPr>
      </w:pPr>
    </w:p>
    <w:p w14:paraId="443EA579" w14:textId="6BFB045D" w:rsidR="00D434DA" w:rsidRPr="00164CE8" w:rsidRDefault="00AF6E21" w:rsidP="00D434DA">
      <w:pPr>
        <w:pStyle w:val="Heading2"/>
        <w:numPr>
          <w:ilvl w:val="0"/>
          <w:numId w:val="2"/>
        </w:numPr>
        <w:tabs>
          <w:tab w:val="num" w:pos="360"/>
        </w:tabs>
        <w:rPr>
          <w:bCs w:val="0"/>
        </w:rPr>
      </w:pPr>
      <w:r w:rsidRPr="00164CE8">
        <w:lastRenderedPageBreak/>
        <w:t>Inches to Centimeters Converter</w:t>
      </w:r>
    </w:p>
    <w:p w14:paraId="0371C81C" w14:textId="77777777" w:rsidR="004F08F3" w:rsidRDefault="00AF6E21" w:rsidP="00D434DA">
      <w:pPr>
        <w:rPr>
          <w:lang w:val="bg-BG"/>
        </w:rPr>
      </w:pPr>
      <w:r w:rsidRPr="00164CE8">
        <w:t xml:space="preserve">Write a </w:t>
      </w:r>
      <w:r w:rsidR="000354E0" w:rsidRPr="00164CE8">
        <w:t>console</w:t>
      </w:r>
      <w:r w:rsidRPr="00164CE8">
        <w:t xml:space="preserve"> program</w:t>
      </w:r>
      <w:r w:rsidR="004F08F3">
        <w:rPr>
          <w:lang w:val="bg-BG"/>
        </w:rPr>
        <w:t>:</w:t>
      </w:r>
    </w:p>
    <w:p w14:paraId="54E8D24F" w14:textId="5643CBB6" w:rsidR="004F08F3" w:rsidRDefault="004F08F3" w:rsidP="004F08F3">
      <w:pPr>
        <w:pStyle w:val="ListParagraph"/>
        <w:numPr>
          <w:ilvl w:val="0"/>
          <w:numId w:val="31"/>
        </w:numPr>
      </w:pPr>
      <w:r>
        <w:t>Reads</w:t>
      </w:r>
      <w:r w:rsidR="00AF6E21" w:rsidRPr="004F08F3">
        <w:rPr>
          <w:b/>
          <w:bCs/>
        </w:rPr>
        <w:t xml:space="preserve"> a length in inches </w:t>
      </w:r>
      <w:r w:rsidR="00AF6E21" w:rsidRPr="00164CE8">
        <w:t xml:space="preserve">from the console </w:t>
      </w:r>
    </w:p>
    <w:p w14:paraId="59BFA9EA" w14:textId="2E550230" w:rsidR="004F08F3" w:rsidRDefault="004F08F3" w:rsidP="004F08F3">
      <w:pPr>
        <w:pStyle w:val="ListParagraph"/>
        <w:numPr>
          <w:ilvl w:val="0"/>
          <w:numId w:val="31"/>
        </w:numPr>
      </w:pPr>
      <w:r w:rsidRPr="004F08F3">
        <w:t>C</w:t>
      </w:r>
      <w:r w:rsidR="00AF6E21" w:rsidRPr="004F08F3">
        <w:t>onverts it to</w:t>
      </w:r>
      <w:r w:rsidR="00AF6E21" w:rsidRPr="004F08F3">
        <w:rPr>
          <w:b/>
          <w:bCs/>
        </w:rPr>
        <w:t xml:space="preserve"> centimeters</w:t>
      </w:r>
      <w:r>
        <w:t xml:space="preserve"> </w:t>
      </w:r>
    </w:p>
    <w:p w14:paraId="6EB9720C" w14:textId="77777777" w:rsidR="004F08F3" w:rsidRDefault="004F08F3" w:rsidP="00565909">
      <w:pPr>
        <w:pStyle w:val="ListParagraph"/>
        <w:numPr>
          <w:ilvl w:val="0"/>
          <w:numId w:val="31"/>
        </w:numPr>
      </w:pPr>
      <w:r>
        <w:t>Print</w:t>
      </w:r>
      <w:r w:rsidR="00AF6E21" w:rsidRPr="00164CE8">
        <w:t xml:space="preserve"> the </w:t>
      </w:r>
      <w:r w:rsidR="00AF6E21" w:rsidRPr="004F08F3">
        <w:rPr>
          <w:b/>
          <w:bCs/>
        </w:rPr>
        <w:t>converted length</w:t>
      </w:r>
      <w:r w:rsidRPr="004F08F3">
        <w:rPr>
          <w:b/>
          <w:bCs/>
        </w:rPr>
        <w:t xml:space="preserve"> in centimeters</w:t>
      </w:r>
      <w:r w:rsidR="00AF6E21" w:rsidRPr="004F08F3">
        <w:rPr>
          <w:b/>
          <w:bCs/>
        </w:rPr>
        <w:t xml:space="preserve"> on the console</w:t>
      </w:r>
    </w:p>
    <w:p w14:paraId="05669776" w14:textId="2EDAD054" w:rsidR="004F08F3" w:rsidRPr="004F08F3" w:rsidRDefault="004F08F3" w:rsidP="004F08F3">
      <w:pPr>
        <w:rPr>
          <w:lang w:val="bg-BG"/>
        </w:rPr>
      </w:pPr>
      <w:r w:rsidRPr="004F08F3">
        <w:rPr>
          <w:b/>
          <w:bCs/>
          <w:u w:val="single"/>
        </w:rPr>
        <w:t>Note</w:t>
      </w:r>
      <w:r w:rsidRPr="004F08F3">
        <w:rPr>
          <w:b/>
          <w:bCs/>
        </w:rPr>
        <w:t xml:space="preserve">: For calculation, </w:t>
      </w:r>
      <w:r w:rsidRPr="004F08F3">
        <w:rPr>
          <w:b/>
        </w:rPr>
        <w:t>multiply the inches by 2.54</w:t>
      </w:r>
      <w:r w:rsidRPr="00164CE8">
        <w:t xml:space="preserve"> </w:t>
      </w:r>
      <w:r w:rsidRPr="00164CE8">
        <w:rPr>
          <w:noProof/>
        </w:rPr>
        <w:t>(</w:t>
      </w:r>
      <w:r w:rsidRPr="00164CE8">
        <w:t>1 inch = 2.54 centimeters)</w:t>
      </w:r>
      <w:r>
        <w:t>.</w:t>
      </w:r>
    </w:p>
    <w:p w14:paraId="71D47DEA" w14:textId="2AF888C6" w:rsidR="00D434DA" w:rsidRPr="00164CE8" w:rsidRDefault="00AF6E21" w:rsidP="00D434DA">
      <w:pPr>
        <w:pStyle w:val="Heading3"/>
        <w:ind w:left="90"/>
      </w:pPr>
      <w:r w:rsidRPr="00164CE8">
        <w:t>Example Input/Output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D434DA" w:rsidRPr="00164CE8" w14:paraId="6089678A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FEF6AFF" w14:textId="72D273B3" w:rsidR="00D434DA" w:rsidRPr="00164CE8" w:rsidRDefault="00611DAB" w:rsidP="00946D6D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Input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1EE8B58B" w14:textId="04C34E0F" w:rsidR="00D434DA" w:rsidRPr="00164CE8" w:rsidRDefault="00611DAB" w:rsidP="00946D6D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Output</w:t>
            </w:r>
          </w:p>
        </w:tc>
      </w:tr>
      <w:tr w:rsidR="00D434DA" w:rsidRPr="00164CE8" w14:paraId="0CB90332" w14:textId="77777777" w:rsidTr="00946D6D">
        <w:tc>
          <w:tcPr>
            <w:tcW w:w="736" w:type="dxa"/>
            <w:vAlign w:val="center"/>
          </w:tcPr>
          <w:p w14:paraId="1256155E" w14:textId="77777777" w:rsidR="00D434DA" w:rsidRPr="00164CE8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164CE8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022" w:type="dxa"/>
            <w:vAlign w:val="center"/>
          </w:tcPr>
          <w:p w14:paraId="0B7E70C6" w14:textId="77777777" w:rsidR="00D434DA" w:rsidRPr="00164CE8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164CE8">
              <w:rPr>
                <w:rFonts w:ascii="Consolas" w:hAnsi="Consolas"/>
                <w:noProof/>
              </w:rPr>
              <w:t>12.7</w:t>
            </w:r>
          </w:p>
        </w:tc>
      </w:tr>
    </w:tbl>
    <w:tbl>
      <w:tblPr>
        <w:tblStyle w:val="TableGrid"/>
        <w:tblpPr w:leftFromText="180" w:rightFromText="180" w:vertAnchor="text" w:horzAnchor="page" w:tblpX="3553" w:tblpY="-798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D434DA" w:rsidRPr="00164CE8" w14:paraId="22F4B795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0BC4F89" w14:textId="0AA7D596" w:rsidR="00D434DA" w:rsidRPr="00164CE8" w:rsidRDefault="00611DAB" w:rsidP="00946D6D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Input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4344015A" w14:textId="18A7B65B" w:rsidR="00D434DA" w:rsidRPr="00164CE8" w:rsidRDefault="00611DAB" w:rsidP="00946D6D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Output</w:t>
            </w:r>
          </w:p>
        </w:tc>
      </w:tr>
      <w:tr w:rsidR="00D434DA" w:rsidRPr="00164CE8" w14:paraId="493BB03A" w14:textId="77777777" w:rsidTr="00946D6D">
        <w:tc>
          <w:tcPr>
            <w:tcW w:w="736" w:type="dxa"/>
            <w:vAlign w:val="center"/>
          </w:tcPr>
          <w:p w14:paraId="21339976" w14:textId="77777777" w:rsidR="00D434DA" w:rsidRPr="00164CE8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164CE8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022" w:type="dxa"/>
            <w:vAlign w:val="center"/>
          </w:tcPr>
          <w:p w14:paraId="5392FE89" w14:textId="77777777" w:rsidR="00D434DA" w:rsidRPr="00164CE8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164CE8">
              <w:rPr>
                <w:rFonts w:ascii="Consolas" w:hAnsi="Consolas"/>
                <w:noProof/>
              </w:rPr>
              <w:t>17.78</w:t>
            </w:r>
          </w:p>
        </w:tc>
      </w:tr>
    </w:tbl>
    <w:p w14:paraId="34914DEB" w14:textId="77777777" w:rsidR="00D434DA" w:rsidRPr="00164CE8" w:rsidRDefault="00D434DA" w:rsidP="00D434DA">
      <w:pPr>
        <w:pStyle w:val="Index"/>
        <w:rPr>
          <w:b/>
        </w:rPr>
      </w:pPr>
    </w:p>
    <w:p w14:paraId="5CD7A279" w14:textId="77777777" w:rsidR="00DB4D50" w:rsidRDefault="00AF6E21" w:rsidP="00AF6E21">
      <w:pPr>
        <w:pStyle w:val="Index"/>
        <w:rPr>
          <w:bCs/>
        </w:rPr>
      </w:pPr>
      <w:r w:rsidRPr="00DB4D50">
        <w:rPr>
          <w:b/>
        </w:rPr>
        <w:t>Attention</w:t>
      </w:r>
      <w:r w:rsidRPr="00DB4D50">
        <w:rPr>
          <w:bCs/>
        </w:rPr>
        <w:t xml:space="preserve">: </w:t>
      </w:r>
      <w:r w:rsidR="00DB4D50">
        <w:rPr>
          <w:bCs/>
        </w:rPr>
        <w:t>d</w:t>
      </w:r>
      <w:r w:rsidRPr="00DB4D50">
        <w:rPr>
          <w:bCs/>
        </w:rPr>
        <w:t xml:space="preserve">epending on the </w:t>
      </w:r>
      <w:r w:rsidRPr="00DB4D50">
        <w:rPr>
          <w:b/>
        </w:rPr>
        <w:t>regional settings</w:t>
      </w:r>
      <w:r w:rsidRPr="00DB4D50">
        <w:rPr>
          <w:bCs/>
        </w:rPr>
        <w:t xml:space="preserve"> of the operating system, instead of a </w:t>
      </w:r>
      <w:r w:rsidRPr="00DB4D50">
        <w:rPr>
          <w:b/>
        </w:rPr>
        <w:t>decimal point</w:t>
      </w:r>
      <w:r w:rsidRPr="00DB4D50">
        <w:rPr>
          <w:bCs/>
        </w:rPr>
        <w:t xml:space="preserve"> (US settings), a </w:t>
      </w:r>
      <w:r w:rsidRPr="00DB4D50">
        <w:rPr>
          <w:b/>
        </w:rPr>
        <w:t>decimal comma</w:t>
      </w:r>
      <w:r w:rsidRPr="00DB4D50">
        <w:rPr>
          <w:bCs/>
        </w:rPr>
        <w:t xml:space="preserve"> (BG settings) may be used</w:t>
      </w:r>
      <w:r w:rsidR="00DB4D50">
        <w:rPr>
          <w:bCs/>
        </w:rPr>
        <w:t xml:space="preserve"> by default</w:t>
      </w:r>
      <w:r w:rsidRPr="00DB4D50">
        <w:rPr>
          <w:bCs/>
        </w:rPr>
        <w:t>. If the program expects a decimal point and a number with a decimal comma is entered, or vice versa (a decimal point is entered when a decimal comma is expected), the following error will occur:</w:t>
      </w:r>
      <w:r w:rsidR="00AD7B07" w:rsidRPr="00164CE8">
        <w:br/>
      </w:r>
      <w:r w:rsidR="00AD7B07" w:rsidRPr="00164CE8">
        <w:rPr>
          <w:noProof/>
        </w:rPr>
        <w:drawing>
          <wp:inline distT="0" distB="0" distL="0" distR="0" wp14:anchorId="0C545F0E" wp14:editId="57290086">
            <wp:extent cx="4613195" cy="1187450"/>
            <wp:effectExtent l="19050" t="19050" r="16510" b="1270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20616" cy="11893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02841F0" w14:textId="6DAE9003" w:rsidR="00AD7B07" w:rsidRPr="00164CE8" w:rsidRDefault="00AF6E21" w:rsidP="00AF6E21">
      <w:pPr>
        <w:pStyle w:val="Index"/>
      </w:pPr>
      <w:r w:rsidRPr="00DB4D50">
        <w:rPr>
          <w:bCs/>
        </w:rPr>
        <w:t xml:space="preserve">It is recommended to </w:t>
      </w:r>
      <w:r w:rsidRPr="00DB4D50">
        <w:rPr>
          <w:b/>
        </w:rPr>
        <w:t>adjust your computer settings to use a decimal point</w:t>
      </w:r>
      <w:r w:rsidRPr="00DB4D50">
        <w:rPr>
          <w:bCs/>
        </w:rPr>
        <w:t>:</w:t>
      </w:r>
      <w:r w:rsidR="00AD7B07" w:rsidRPr="00164CE8">
        <w:rPr>
          <w:b/>
          <w:noProof/>
        </w:rPr>
        <w:drawing>
          <wp:inline distT="0" distB="0" distL="0" distR="0" wp14:anchorId="79C1E947" wp14:editId="1F1F36B7">
            <wp:extent cx="6019800" cy="1859302"/>
            <wp:effectExtent l="133350" t="114300" r="133350" b="16002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39977" cy="186553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8415803" w14:textId="18D093EE" w:rsidR="00AD7B07" w:rsidRDefault="00AD7B07" w:rsidP="00F96C64">
      <w:pPr>
        <w:jc w:val="center"/>
      </w:pPr>
      <w:r w:rsidRPr="00164CE8">
        <w:rPr>
          <w:noProof/>
        </w:rPr>
        <w:lastRenderedPageBreak/>
        <w:drawing>
          <wp:inline distT="0" distB="0" distL="0" distR="0" wp14:anchorId="0B82CFF1" wp14:editId="347012A3">
            <wp:extent cx="5581760" cy="3587091"/>
            <wp:effectExtent l="133350" t="114300" r="152400" b="16637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98073" cy="35975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5E9F586" w14:textId="77777777" w:rsidR="00DB4D50" w:rsidRPr="00164CE8" w:rsidRDefault="00DB4D50" w:rsidP="00DB4D50"/>
    <w:sectPr w:rsidR="00DB4D50" w:rsidRPr="00164CE8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B5098" w14:textId="77777777" w:rsidR="00214D84" w:rsidRDefault="00214D84" w:rsidP="008068A2">
      <w:pPr>
        <w:spacing w:after="0" w:line="240" w:lineRule="auto"/>
      </w:pPr>
      <w:r>
        <w:separator/>
      </w:r>
    </w:p>
  </w:endnote>
  <w:endnote w:type="continuationSeparator" w:id="0">
    <w:p w14:paraId="18FE0729" w14:textId="77777777" w:rsidR="00214D84" w:rsidRDefault="00214D8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E4C58F" w14:textId="77777777" w:rsidR="00214D84" w:rsidRDefault="00214D84" w:rsidP="008068A2">
      <w:pPr>
        <w:spacing w:after="0" w:line="240" w:lineRule="auto"/>
      </w:pPr>
      <w:r>
        <w:separator/>
      </w:r>
    </w:p>
  </w:footnote>
  <w:footnote w:type="continuationSeparator" w:id="0">
    <w:p w14:paraId="4CECA1D9" w14:textId="77777777" w:rsidR="00214D84" w:rsidRDefault="00214D8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5E76D16"/>
    <w:multiLevelType w:val="hybridMultilevel"/>
    <w:tmpl w:val="8D7A1FB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D56378"/>
    <w:multiLevelType w:val="hybridMultilevel"/>
    <w:tmpl w:val="5C020CCA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20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4B32D3"/>
    <w:multiLevelType w:val="hybridMultilevel"/>
    <w:tmpl w:val="1F3EDDF4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num w:numId="1" w16cid:durableId="1998528718">
    <w:abstractNumId w:val="4"/>
  </w:num>
  <w:num w:numId="2" w16cid:durableId="1755979189">
    <w:abstractNumId w:val="14"/>
  </w:num>
  <w:num w:numId="3" w16cid:durableId="1178739121">
    <w:abstractNumId w:val="22"/>
  </w:num>
  <w:num w:numId="4" w16cid:durableId="1932423178">
    <w:abstractNumId w:val="5"/>
  </w:num>
  <w:num w:numId="5" w16cid:durableId="559171016">
    <w:abstractNumId w:val="26"/>
  </w:num>
  <w:num w:numId="6" w16cid:durableId="1194153160">
    <w:abstractNumId w:val="7"/>
  </w:num>
  <w:num w:numId="7" w16cid:durableId="580912716">
    <w:abstractNumId w:val="0"/>
  </w:num>
  <w:num w:numId="8" w16cid:durableId="1074007812">
    <w:abstractNumId w:val="1"/>
  </w:num>
  <w:num w:numId="9" w16cid:durableId="1470777929">
    <w:abstractNumId w:val="18"/>
  </w:num>
  <w:num w:numId="10" w16cid:durableId="1176576039">
    <w:abstractNumId w:val="21"/>
  </w:num>
  <w:num w:numId="11" w16cid:durableId="25984817">
    <w:abstractNumId w:val="12"/>
  </w:num>
  <w:num w:numId="12" w16cid:durableId="14216076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9"/>
  </w:num>
  <w:num w:numId="14" w16cid:durableId="2043552950">
    <w:abstractNumId w:val="15"/>
  </w:num>
  <w:num w:numId="15" w16cid:durableId="899631198">
    <w:abstractNumId w:val="6"/>
  </w:num>
  <w:num w:numId="16" w16cid:durableId="259337111">
    <w:abstractNumId w:val="28"/>
  </w:num>
  <w:num w:numId="17" w16cid:durableId="1315138917">
    <w:abstractNumId w:val="3"/>
  </w:num>
  <w:num w:numId="18" w16cid:durableId="1919516312">
    <w:abstractNumId w:val="23"/>
  </w:num>
  <w:num w:numId="19" w16cid:durableId="912468081">
    <w:abstractNumId w:val="16"/>
  </w:num>
  <w:num w:numId="20" w16cid:durableId="934174029">
    <w:abstractNumId w:val="20"/>
  </w:num>
  <w:num w:numId="21" w16cid:durableId="2086221016">
    <w:abstractNumId w:val="27"/>
  </w:num>
  <w:num w:numId="22" w16cid:durableId="1394037004">
    <w:abstractNumId w:val="24"/>
  </w:num>
  <w:num w:numId="23" w16cid:durableId="501699613">
    <w:abstractNumId w:val="8"/>
  </w:num>
  <w:num w:numId="24" w16cid:durableId="1606036782">
    <w:abstractNumId w:val="17"/>
  </w:num>
  <w:num w:numId="25" w16cid:durableId="58675484">
    <w:abstractNumId w:val="10"/>
  </w:num>
  <w:num w:numId="26" w16cid:durableId="51315317">
    <w:abstractNumId w:val="25"/>
  </w:num>
  <w:num w:numId="27" w16cid:durableId="2056350897">
    <w:abstractNumId w:val="11"/>
  </w:num>
  <w:num w:numId="28" w16cid:durableId="590742496">
    <w:abstractNumId w:val="2"/>
  </w:num>
  <w:num w:numId="29" w16cid:durableId="1925459175">
    <w:abstractNumId w:val="13"/>
  </w:num>
  <w:num w:numId="30" w16cid:durableId="2000765498">
    <w:abstractNumId w:val="29"/>
  </w:num>
  <w:num w:numId="31" w16cid:durableId="741294680">
    <w:abstractNumId w:val="1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xsjAyMLI0M7M0MTdS0lEKTi0uzszPAykwrAUAmScm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4D15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E12C3"/>
    <w:rsid w:val="000E7E4E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D2464"/>
    <w:rsid w:val="001D50AE"/>
    <w:rsid w:val="001E1161"/>
    <w:rsid w:val="001E3FEF"/>
    <w:rsid w:val="001E4FFD"/>
    <w:rsid w:val="00202683"/>
    <w:rsid w:val="00214D84"/>
    <w:rsid w:val="00215FCE"/>
    <w:rsid w:val="00227434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71C6"/>
    <w:rsid w:val="002D07CA"/>
    <w:rsid w:val="002E3FAB"/>
    <w:rsid w:val="003019CB"/>
    <w:rsid w:val="00305122"/>
    <w:rsid w:val="003130F0"/>
    <w:rsid w:val="003230CF"/>
    <w:rsid w:val="0033212E"/>
    <w:rsid w:val="003346AC"/>
    <w:rsid w:val="0033490F"/>
    <w:rsid w:val="00340DEF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1081C"/>
    <w:rsid w:val="004311CA"/>
    <w:rsid w:val="004312AC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4F08F3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5F7377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70041"/>
    <w:rsid w:val="00671FE2"/>
    <w:rsid w:val="00686C0C"/>
    <w:rsid w:val="0069241F"/>
    <w:rsid w:val="00695634"/>
    <w:rsid w:val="006A2531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63912"/>
    <w:rsid w:val="00774E44"/>
    <w:rsid w:val="007852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C4A67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01A"/>
    <w:rsid w:val="00860A5A"/>
    <w:rsid w:val="00861625"/>
    <w:rsid w:val="008617B5"/>
    <w:rsid w:val="00866573"/>
    <w:rsid w:val="00870828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C0C39"/>
    <w:rsid w:val="009D1805"/>
    <w:rsid w:val="009E1A09"/>
    <w:rsid w:val="009F0CFC"/>
    <w:rsid w:val="00A02545"/>
    <w:rsid w:val="00A025E6"/>
    <w:rsid w:val="00A05555"/>
    <w:rsid w:val="00A06D89"/>
    <w:rsid w:val="00A31C2F"/>
    <w:rsid w:val="00A35790"/>
    <w:rsid w:val="00A45A89"/>
    <w:rsid w:val="00A47F12"/>
    <w:rsid w:val="00A54EF6"/>
    <w:rsid w:val="00A6336D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0CEB"/>
    <w:rsid w:val="00AE355A"/>
    <w:rsid w:val="00AF6E21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C03BC5"/>
    <w:rsid w:val="00C0490B"/>
    <w:rsid w:val="00C07904"/>
    <w:rsid w:val="00C10B36"/>
    <w:rsid w:val="00C121AF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76974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F5"/>
    <w:rsid w:val="00EC5A4D"/>
    <w:rsid w:val="00ED0DEA"/>
    <w:rsid w:val="00ED73C4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84E1F"/>
    <w:rsid w:val="00F96C64"/>
    <w:rsid w:val="00F96D0D"/>
    <w:rsid w:val="00F976AD"/>
    <w:rsid w:val="00FA6461"/>
    <w:rsid w:val="00FB0A57"/>
    <w:rsid w:val="00FB64FD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08F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624/Simple-Commands-and-Visual-Studio-Exercise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9</TotalTime>
  <Pages>4</Pages>
  <Words>418</Words>
  <Characters>23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2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61</cp:revision>
  <cp:lastPrinted>2015-10-26T22:35:00Z</cp:lastPrinted>
  <dcterms:created xsi:type="dcterms:W3CDTF">2019-11-12T12:29:00Z</dcterms:created>
  <dcterms:modified xsi:type="dcterms:W3CDTF">2024-01-11T07:0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